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Position</w:t>
      </w:r>
    </w:p>
    <w:bookmarkStart w:id="21" w:name="Xda0a57a971310291f37d78292ab0e1c86c187b2"/>
    <w:p>
      <w:pPr>
        <w:pStyle w:val="Heading1"/>
      </w:pPr>
      <w:r>
        <w:t xml:space="preserve">Internship Application Letter for Mechanical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ami, FL 33101</w:t>
      </w:r>
    </w:p>
    <w:bookmarkStart w:id="20" w:name="X9af0a36d84773a497b5484cf45af3ceb6d0b744"/>
    <w:p>
      <w:pPr>
        <w:pStyle w:val="Heading2"/>
      </w:pPr>
      <w:r>
        <w:t xml:space="preserve">Subject: Internship Application Letter for Mechanical Engineer Position in United States Miami</w:t>
      </w:r>
    </w:p>
    <w:p>
      <w:pPr>
        <w:pStyle w:val="FirstParagraph"/>
      </w:pPr>
      <w:r>
        <w:t xml:space="preserve">Dear Hiring Manager,</w:t>
      </w:r>
    </w:p>
    <w:p>
      <w:pPr>
        <w:pStyle w:val="BodyText"/>
      </w:pPr>
      <w:r>
        <w:t xml:space="preserve">I am writing with profound enthusiasm to submit my application for the Mechanical Engineer Intern position at [Company Name], as advertised on [Platform where you saw the posting, e.g., LinkedIn, company website]. As a dedicated and technically proficient mechanical engineering student at the University of Florida with a deep commitment to innovation and sustainable design, I am eager to contribute my skills and academic rigor to your esteemed team in United States Miami. This Internship Application Letter serves as my formal expression of interest in this opportunity, reflecting my alignment with your company's mission and the unique demands of engineering practice within South Florida's dynamic environment.</w:t>
      </w:r>
    </w:p>
    <w:p>
      <w:pPr>
        <w:pStyle w:val="BodyText"/>
      </w:pPr>
      <w:r>
        <w:t xml:space="preserve">My academic journey at the University of Florida has equipped me with a robust foundation in core mechanical engineering principles, directly relevant to the challenges faced by leading firms in United States Miami. I have excelled in advanced coursework including Thermodynamics, Fluid Mechanics, Heat Transfer, and Mechanical Design &amp; Analysis. My capstone project focused on optimizing HVAC efficiency for high-rise buildings—a critical consideration given Miami's intense tropical climate and the city's ambitious sustainability initiatives like the Miami Climate Action Plan. This project required extensive use of SolidWorks for 3D modeling, ANSYS for thermal simulation, and MATLAB for performance analysis, culminating in a design that demonstrated a 15% reduction in energy consumption potential—precisely addressing the energy efficiency imperatives common to commercial infrastructure across United States Miami.</w:t>
      </w:r>
    </w:p>
    <w:p>
      <w:pPr>
        <w:pStyle w:val="BodyText"/>
      </w:pPr>
      <w:r>
        <w:t xml:space="preserve">What sets my application apart is my proactive engagement with the specific engineering context of Miami. I have actively researched local challenges, including coastal resilience, hurricane-resistant structural design, and sustainable water management systems—all vital concerns for companies operating within United States Miami. My summer 2023 internship at a local engineering consultancy in Coral Gables provided hands-on experience drafting specifications for stormwater drainage systems designed to withstand Category 4 hurricanes. This experience taught me the critical importance of understanding local building codes (such as the Florida Building Code Section 1617 on wind loads) and collaborating with architects, civil engineers, and city planners—a multidisciplinary approach essential for success in Miami's complex development landscape. I am particularly drawn to [Company Name]'s work on [mention specific project or area if known, e.g., "coastal infrastructure resilience" or "energy-efficient building systems"], as it directly mirrors the applied focus I seek to pursue as a Mechanical Engineer in United States Miami.</w:t>
      </w:r>
    </w:p>
    <w:p>
      <w:pPr>
        <w:pStyle w:val="BodyText"/>
      </w:pPr>
      <w:r>
        <w:t xml:space="preserve">Beyond technical competencies, I possess strong communication skills honed through presenting complex engineering concepts to diverse audiences during university seminars and team projects. In my role as Project Lead for the UF Solar Car Team (2023), I coordinated a 15-member cross-functional group to design and fabricate a lightweight chassis component using carbon fiber composites—managing timelines, budgets, and technical documentation under tight deadlines. This experience instilled in me the importance of clear communication when translating engineering solutions into actionable plans—a skill indispensable for any Mechanical Engineer working within the fast-paced environment of United States Miami's construction and technology sectors.</w:t>
      </w:r>
    </w:p>
    <w:p>
      <w:pPr>
        <w:pStyle w:val="BodyText"/>
      </w:pPr>
      <w:r>
        <w:t xml:space="preserve">I am deeply impressed by [Company Name]'s reputation for fostering innovation, particularly your recent work on [mention specific project, award, or company value]. I am eager to learn from your experienced engineers and contribute to projects that directly impact the infrastructure and sustainability of our vibrant city. My ability to quickly master new software (including AutoCAD, Creo Parametric, and LabVIEW) combined with my analytical mindset makes me confident I can provide immediate value as a Mechanical Engineer intern. I am especially motivated by the opportunity to apply my knowledge of thermal systems within Miami's unique microclimate—a challenge requiring solutions tailored not just to engineering principles, but to the specific environmental realities of our community in United States Miami.</w:t>
      </w:r>
    </w:p>
    <w:p>
      <w:pPr>
        <w:pStyle w:val="BodyText"/>
      </w:pPr>
      <w:r>
        <w:t xml:space="preserve">My resume, attached for your review, provides further detail on my qualifications and experiences. I am particularly excited about the possibility of contributing to [Company Name]'s projects while immersing myself in the professional engineering culture of United States Miami. The city's energy, diversity, and commitment to forward-thinking infrastructure make it an unparalleled location for a mechanical engineer to launch a meaningful career. I am fully available for an interview at your earliest convenience and can be reached by phone or email.</w:t>
      </w:r>
    </w:p>
    <w:p>
      <w:pPr>
        <w:pStyle w:val="BodyText"/>
      </w:pPr>
      <w:r>
        <w:t xml:space="preserve">Thank you for considering my application as part of your Internship Application Letter process. I am incredibly passionate about the future of engineering in South Florida and am eager to bring my dedication, technical skills, and local awareness to [Company Name]. I look forward to the possibility of discussing how my background aligns with your team's goals in United States Miami.</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Position</dc:title>
  <dc:creator/>
  <cp:keywords/>
  <dcterms:created xsi:type="dcterms:W3CDTF">2026-07-21T12:03:35Z</dcterms:created>
  <dcterms:modified xsi:type="dcterms:W3CDTF">2026-07-21T12:03:35Z</dcterms:modified>
</cp:coreProperties>
</file>

<file path=docProps/custom.xml><?xml version="1.0" encoding="utf-8"?>
<Properties xmlns="http://schemas.openxmlformats.org/officeDocument/2006/custom-properties" xmlns:vt="http://schemas.openxmlformats.org/officeDocument/2006/docPropsVTypes"/>
</file>